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51E7A4" w14:textId="77777777" w:rsidR="00FB7BD9" w:rsidRPr="000E1E9D" w:rsidRDefault="00FB7BD9" w:rsidP="000E1E9D">
      <w:pPr>
        <w:spacing w:line="300" w:lineRule="auto"/>
        <w:rPr>
          <w:rFonts w:ascii="Arial" w:eastAsiaTheme="majorEastAsia" w:hAnsi="Arial" w:cs="Arial"/>
          <w:lang w:val="pl-PL"/>
        </w:rPr>
      </w:pPr>
      <w:bookmarkStart w:id="0" w:name="deklaracja-udziału-w-projekcie"/>
    </w:p>
    <w:p w14:paraId="15788EBE" w14:textId="5C1C861D" w:rsidR="00A53044" w:rsidRPr="000E1E9D" w:rsidRDefault="00A53044" w:rsidP="000E1E9D">
      <w:pPr>
        <w:spacing w:line="300" w:lineRule="auto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>Załącznik nr 2 do Regulaminu rekrutacji i uczestnictwa w projekcie</w:t>
      </w:r>
    </w:p>
    <w:p w14:paraId="4570552D" w14:textId="77777777" w:rsidR="00265271" w:rsidRPr="00265271" w:rsidRDefault="00A53044" w:rsidP="00265271">
      <w:pPr>
        <w:pStyle w:val="Tekstpodstawowy"/>
        <w:spacing w:before="0" w:after="0" w:line="300" w:lineRule="auto"/>
        <w:jc w:val="center"/>
        <w:rPr>
          <w:rFonts w:ascii="Arial" w:eastAsiaTheme="majorEastAsia" w:hAnsi="Arial" w:cs="Arial"/>
          <w:b/>
          <w:bCs/>
          <w:lang w:val="pl-PL"/>
        </w:rPr>
      </w:pPr>
      <w:r w:rsidRPr="000E1E9D">
        <w:rPr>
          <w:rFonts w:ascii="Arial" w:eastAsiaTheme="majorEastAsia" w:hAnsi="Arial" w:cs="Arial"/>
          <w:b/>
          <w:bCs/>
          <w:lang w:val="pl-PL"/>
        </w:rPr>
        <w:t>DEKLARACJA UCZESTNICTWA W PROJEKCIE</w:t>
      </w:r>
      <w:r w:rsidRPr="000E1E9D">
        <w:rPr>
          <w:rFonts w:ascii="Arial" w:eastAsiaTheme="majorEastAsia" w:hAnsi="Arial" w:cs="Arial"/>
          <w:b/>
          <w:bCs/>
          <w:lang w:val="pl-PL"/>
        </w:rPr>
        <w:br/>
        <w:t xml:space="preserve">dla </w:t>
      </w:r>
      <w:r w:rsidRPr="00265271">
        <w:rPr>
          <w:rFonts w:ascii="Arial" w:eastAsiaTheme="majorEastAsia" w:hAnsi="Arial" w:cs="Arial"/>
          <w:b/>
          <w:bCs/>
          <w:lang w:val="pl-PL"/>
        </w:rPr>
        <w:t>uczestników zadania</w:t>
      </w:r>
      <w:r w:rsidR="000E1E9D" w:rsidRPr="00265271">
        <w:rPr>
          <w:rFonts w:ascii="Arial" w:eastAsiaTheme="majorEastAsia" w:hAnsi="Arial" w:cs="Arial"/>
          <w:b/>
          <w:bCs/>
          <w:lang w:val="pl-PL"/>
        </w:rPr>
        <w:t xml:space="preserve"> </w:t>
      </w:r>
      <w:r w:rsidR="00BE176A" w:rsidRPr="00265271">
        <w:rPr>
          <w:rFonts w:ascii="Arial" w:eastAsiaTheme="majorEastAsia" w:hAnsi="Arial" w:cs="Arial"/>
          <w:b/>
          <w:bCs/>
          <w:lang w:val="pl-PL"/>
        </w:rPr>
        <w:t xml:space="preserve">nr 3 – „Półkolonia integracyjno - sportowa </w:t>
      </w:r>
    </w:p>
    <w:p w14:paraId="40EAA017" w14:textId="237E758D" w:rsidR="00BE176A" w:rsidRPr="00265271" w:rsidRDefault="00BE176A" w:rsidP="00265271">
      <w:pPr>
        <w:pStyle w:val="Tekstpodstawowy"/>
        <w:spacing w:before="0" w:after="0" w:line="300" w:lineRule="auto"/>
        <w:jc w:val="center"/>
        <w:rPr>
          <w:rFonts w:ascii="Arial" w:hAnsi="Arial" w:cs="Arial"/>
          <w:i/>
          <w:iCs/>
          <w:lang w:val="pl-PL"/>
        </w:rPr>
      </w:pPr>
      <w:r w:rsidRPr="00265271">
        <w:rPr>
          <w:rFonts w:ascii="Arial" w:eastAsiaTheme="majorEastAsia" w:hAnsi="Arial" w:cs="Arial"/>
          <w:b/>
          <w:bCs/>
          <w:lang w:val="pl-PL"/>
        </w:rPr>
        <w:t>w Gminie Krasiczyn”</w:t>
      </w:r>
    </w:p>
    <w:p w14:paraId="79429298" w14:textId="04295691" w:rsidR="000E1E9D" w:rsidRDefault="00A53044" w:rsidP="00265271">
      <w:pPr>
        <w:pStyle w:val="Tekstpodstawowy"/>
        <w:spacing w:before="0" w:after="0" w:line="300" w:lineRule="auto"/>
        <w:jc w:val="center"/>
        <w:rPr>
          <w:rFonts w:ascii="Arial" w:eastAsiaTheme="majorEastAsia" w:hAnsi="Arial" w:cs="Arial"/>
          <w:lang w:val="pl-PL"/>
        </w:rPr>
      </w:pPr>
      <w:r w:rsidRPr="00265271">
        <w:rPr>
          <w:rFonts w:ascii="Arial" w:eastAsiaTheme="majorEastAsia" w:hAnsi="Arial" w:cs="Arial"/>
          <w:lang w:val="pl-PL"/>
        </w:rPr>
        <w:t>realizowanego w ramach projektu grantowego pn. „</w:t>
      </w:r>
      <w:r w:rsidR="000E1E9D" w:rsidRPr="00265271">
        <w:rPr>
          <w:rFonts w:ascii="Arial" w:hAnsi="Arial" w:cs="Arial"/>
          <w:i/>
          <w:iCs/>
          <w:lang w:val="pl-PL"/>
        </w:rPr>
        <w:t>Rozwój zdolności</w:t>
      </w:r>
      <w:r w:rsidR="000E1E9D" w:rsidRPr="000E1E9D">
        <w:rPr>
          <w:rFonts w:ascii="Arial" w:hAnsi="Arial" w:cs="Arial"/>
          <w:i/>
          <w:iCs/>
          <w:lang w:val="pl-PL"/>
        </w:rPr>
        <w:t xml:space="preserve"> uczniów z obszaru działania LGD „ZIEMIA PRZEMYSKA” poprzez organizację półkolonii</w:t>
      </w:r>
      <w:r w:rsidRPr="000E1E9D">
        <w:rPr>
          <w:rFonts w:ascii="Arial" w:eastAsiaTheme="majorEastAsia" w:hAnsi="Arial" w:cs="Arial"/>
          <w:lang w:val="pl-PL"/>
        </w:rPr>
        <w:t xml:space="preserve">”, współfinansowanego ze środków Unii Europejskiej </w:t>
      </w:r>
    </w:p>
    <w:p w14:paraId="552CEC86" w14:textId="377AB370" w:rsid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 xml:space="preserve">w ramach Europejskiego Funduszu Społecznego Plus (EFS+) </w:t>
      </w:r>
    </w:p>
    <w:p w14:paraId="2C78F098" w14:textId="4AFC8952" w:rsid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 xml:space="preserve">w ramach programu Fundusze Europejskie dla Podkarpacia 2021–2027, </w:t>
      </w:r>
    </w:p>
    <w:p w14:paraId="045BA604" w14:textId="77777777" w:rsid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b/>
          <w:bCs/>
          <w:lang w:val="pl-PL"/>
        </w:rPr>
        <w:t>Priorytet FEPK.08</w:t>
      </w:r>
      <w:r w:rsidRPr="000E1E9D">
        <w:rPr>
          <w:rFonts w:ascii="Arial" w:eastAsiaTheme="majorEastAsia" w:hAnsi="Arial" w:cs="Arial"/>
          <w:lang w:val="pl-PL"/>
        </w:rPr>
        <w:t xml:space="preserve"> Rozwój Lokalny Kierowany przez Społeczność,</w:t>
      </w:r>
    </w:p>
    <w:p w14:paraId="6EB35D3A" w14:textId="36B2CC7D" w:rsidR="00FB7BD9" w:rsidRPr="000E1E9D" w:rsidRDefault="00A53044" w:rsidP="000E1E9D">
      <w:pPr>
        <w:spacing w:after="0" w:line="300" w:lineRule="auto"/>
        <w:ind w:left="709"/>
        <w:jc w:val="center"/>
        <w:rPr>
          <w:rFonts w:ascii="Arial" w:eastAsiaTheme="majorEastAsia" w:hAnsi="Arial" w:cs="Arial"/>
          <w:lang w:val="pl-PL"/>
        </w:rPr>
      </w:pPr>
      <w:r w:rsidRPr="000E1E9D">
        <w:rPr>
          <w:rFonts w:ascii="Arial" w:eastAsiaTheme="majorEastAsia" w:hAnsi="Arial" w:cs="Arial"/>
          <w:lang w:val="pl-PL"/>
        </w:rPr>
        <w:t xml:space="preserve"> </w:t>
      </w:r>
      <w:r w:rsidRPr="000E1E9D">
        <w:rPr>
          <w:rFonts w:ascii="Arial" w:eastAsiaTheme="majorEastAsia" w:hAnsi="Arial" w:cs="Arial"/>
          <w:b/>
          <w:bCs/>
          <w:lang w:val="pl-PL"/>
        </w:rPr>
        <w:t>Działanie FEPK.08.01</w:t>
      </w:r>
      <w:r w:rsidRPr="000E1E9D">
        <w:rPr>
          <w:rFonts w:ascii="Arial" w:eastAsiaTheme="majorEastAsia" w:hAnsi="Arial" w:cs="Arial"/>
          <w:lang w:val="pl-PL"/>
        </w:rPr>
        <w:t xml:space="preserve"> Rozwój zdolności uczniów poza edukacją formalną, realizowanego na obszarze Lokalnej Grupy Działania „</w:t>
      </w:r>
      <w:r w:rsidR="000E1E9D">
        <w:rPr>
          <w:rFonts w:ascii="Arial" w:eastAsiaTheme="majorEastAsia" w:hAnsi="Arial" w:cs="Arial"/>
          <w:lang w:val="pl-PL"/>
        </w:rPr>
        <w:t>ZIEMIA PRZEMYSKA”</w:t>
      </w:r>
    </w:p>
    <w:p w14:paraId="2A6EA3B5" w14:textId="77777777" w:rsidR="00A7710D" w:rsidRPr="000E1E9D" w:rsidRDefault="00A7710D" w:rsidP="000E1E9D">
      <w:pPr>
        <w:spacing w:line="300" w:lineRule="auto"/>
        <w:rPr>
          <w:rFonts w:ascii="Arial" w:eastAsiaTheme="majorEastAsia" w:hAnsi="Arial" w:cs="Arial"/>
          <w:lang w:val="pl-PL"/>
        </w:rPr>
      </w:pPr>
    </w:p>
    <w:p w14:paraId="2CD3109E" w14:textId="42E96352" w:rsidR="009D2440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………………………………………………………………………………………………………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i/>
          <w:iCs/>
          <w:lang w:val="pl-PL"/>
        </w:rPr>
        <w:t>(imię i nazwisko uczestnika projektu)</w:t>
      </w:r>
    </w:p>
    <w:p w14:paraId="610B1876" w14:textId="77777777" w:rsidR="00A53044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zamieszkały/a </w:t>
      </w:r>
    </w:p>
    <w:p w14:paraId="38314268" w14:textId="0E940EDE" w:rsidR="009D2440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………………………………………………………………………………………………………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i/>
          <w:iCs/>
          <w:lang w:val="pl-PL"/>
        </w:rPr>
        <w:t>(adres zamieszkania: miejscowość, ulica, nr domu/lokalu, kod pocztowy)</w:t>
      </w:r>
    </w:p>
    <w:p w14:paraId="542B9BAB" w14:textId="4EF837DC" w:rsidR="00A53044" w:rsidRPr="000E1E9D" w:rsidRDefault="00000000" w:rsidP="000E1E9D">
      <w:pPr>
        <w:pStyle w:val="Tekstpodstawowy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ESEL:……………………………………………………………………………………………</w:t>
      </w:r>
      <w:r w:rsidR="00A7710D" w:rsidRPr="000E1E9D">
        <w:rPr>
          <w:rFonts w:ascii="Arial" w:hAnsi="Arial" w:cs="Arial"/>
          <w:lang w:val="pl-PL"/>
        </w:rPr>
        <w:t>..</w:t>
      </w:r>
    </w:p>
    <w:p w14:paraId="662C31EA" w14:textId="2C802A42" w:rsidR="009D2440" w:rsidRPr="000E1E9D" w:rsidRDefault="000E1E9D" w:rsidP="002E64E6">
      <w:pPr>
        <w:pStyle w:val="Tekstpodstawowy"/>
        <w:spacing w:line="300" w:lineRule="auto"/>
        <w:jc w:val="both"/>
        <w:rPr>
          <w:rFonts w:ascii="Arial" w:hAnsi="Arial" w:cs="Arial"/>
          <w:lang w:val="pl-PL"/>
        </w:rPr>
      </w:pPr>
      <w:r w:rsidRPr="00265271">
        <w:rPr>
          <w:rFonts w:ascii="Arial" w:hAnsi="Arial" w:cs="Arial"/>
          <w:lang w:val="pl-PL"/>
        </w:rPr>
        <w:t xml:space="preserve">Wyrażam zgodę na udział mojego dziecka w zadaniu </w:t>
      </w:r>
      <w:r w:rsidR="00BE176A" w:rsidRPr="00265271">
        <w:rPr>
          <w:rFonts w:ascii="Arial" w:hAnsi="Arial" w:cs="Arial"/>
          <w:i/>
          <w:iCs/>
          <w:lang w:val="pl-PL"/>
        </w:rPr>
        <w:t xml:space="preserve">nr 3 – „Półkolonia integracyjno - sportowa w Gminie Krasiczyn” </w:t>
      </w:r>
      <w:r w:rsidRPr="00265271">
        <w:rPr>
          <w:rFonts w:ascii="Arial" w:hAnsi="Arial" w:cs="Arial"/>
          <w:lang w:val="pl-PL"/>
        </w:rPr>
        <w:t>oraz oświadczam, że:</w:t>
      </w:r>
    </w:p>
    <w:p w14:paraId="4883DC7D" w14:textId="14268694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zapoznałem/am się z zasadami udziału w projekcie zawartymi w Regulaminie rekrutacji i uczestnictwa w projekcie </w:t>
      </w:r>
      <w:r w:rsidRPr="00265271">
        <w:rPr>
          <w:rFonts w:ascii="Arial" w:hAnsi="Arial" w:cs="Arial"/>
          <w:lang w:val="pl-PL"/>
        </w:rPr>
        <w:t xml:space="preserve">dotyczącym zadania </w:t>
      </w:r>
      <w:r w:rsidR="00BE176A" w:rsidRPr="00265271">
        <w:rPr>
          <w:rFonts w:ascii="Arial" w:hAnsi="Arial" w:cs="Arial"/>
          <w:i/>
          <w:iCs/>
          <w:lang w:val="pl-PL"/>
        </w:rPr>
        <w:t>nr 3 – „Półkolonia integracyjno - sportowa w Gminie Krasiczyn”</w:t>
      </w:r>
      <w:r w:rsidR="00265271" w:rsidRPr="00265271">
        <w:rPr>
          <w:rFonts w:ascii="Arial" w:hAnsi="Arial" w:cs="Arial"/>
          <w:i/>
          <w:iCs/>
          <w:lang w:val="pl-PL"/>
        </w:rPr>
        <w:t xml:space="preserve"> </w:t>
      </w:r>
      <w:r w:rsidR="002E64E6" w:rsidRPr="00265271">
        <w:rPr>
          <w:rFonts w:ascii="Arial" w:hAnsi="Arial" w:cs="Arial"/>
          <w:lang w:val="pl-PL"/>
        </w:rPr>
        <w:t xml:space="preserve"> i</w:t>
      </w:r>
      <w:r w:rsidR="002E64E6" w:rsidRPr="00265271">
        <w:rPr>
          <w:rFonts w:ascii="Arial" w:hAnsi="Arial" w:cs="Arial"/>
          <w:i/>
          <w:iCs/>
          <w:lang w:val="pl-PL"/>
        </w:rPr>
        <w:t xml:space="preserve"> </w:t>
      </w:r>
      <w:r w:rsidRPr="00265271">
        <w:rPr>
          <w:rFonts w:ascii="Arial" w:hAnsi="Arial" w:cs="Arial"/>
          <w:lang w:val="pl-PL"/>
        </w:rPr>
        <w:t>akceptuję</w:t>
      </w:r>
      <w:r w:rsidRPr="000E1E9D">
        <w:rPr>
          <w:rFonts w:ascii="Arial" w:hAnsi="Arial" w:cs="Arial"/>
          <w:lang w:val="pl-PL"/>
        </w:rPr>
        <w:t xml:space="preserve"> jego postanowienia oraz zobowiązuję się do ich przestrzegania;</w:t>
      </w:r>
    </w:p>
    <w:p w14:paraId="05AE7244" w14:textId="3B0EF01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zapoznałem/am się z informacją o zasadach przetwarzania danych osobowych </w:t>
      </w:r>
      <w:r w:rsidR="00A53044"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lang w:val="pl-PL"/>
        </w:rPr>
        <w:t>w ramach projektu, zawartą w Regulaminie rekrutacji i uczestnictwa w projekcie;</w:t>
      </w:r>
    </w:p>
    <w:p w14:paraId="10625FCA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stałem/am poinformowany/a, że projekt jest współfinansowany ze środków Unii Europejskiej w ramach Europejskiego Funduszu Społecznego Plus;</w:t>
      </w:r>
    </w:p>
    <w:p w14:paraId="29018DFE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moje dziecko spełnia warunki uczestnictwa w projekcie;</w:t>
      </w:r>
    </w:p>
    <w:p w14:paraId="3BB1194C" w14:textId="75B52E75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lastRenderedPageBreak/>
        <w:t>dane osobowe oraz informacje podane w dokumentach rekrutacyjnych są prawdziwe i kompletne oraz zobowiązuję się do niezwłocznego informowania Grantobiorcy</w:t>
      </w:r>
      <w:r w:rsidR="002E64E6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/</w:t>
      </w:r>
      <w:r w:rsidR="002E64E6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Beneficjenta o każdej ich zmianie;</w:t>
      </w:r>
    </w:p>
    <w:p w14:paraId="14245227" w14:textId="7E15F7AE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podane przeze mnie informacje i złożone oświadczenia są zgodne ze stanem faktycznym i prawnym i jestem świadomy/a, że w przypadku stwierdzenia nieprawdziwych danych moje dziecko może zostać wykluczone z udziału </w:t>
      </w:r>
      <w:r w:rsidR="00852B91" w:rsidRPr="000E1E9D">
        <w:rPr>
          <w:rFonts w:ascii="Arial" w:hAnsi="Arial" w:cs="Arial"/>
          <w:lang w:val="pl-PL"/>
        </w:rPr>
        <w:br/>
      </w:r>
      <w:r w:rsidRPr="000E1E9D">
        <w:rPr>
          <w:rFonts w:ascii="Arial" w:hAnsi="Arial" w:cs="Arial"/>
          <w:lang w:val="pl-PL"/>
        </w:rPr>
        <w:t>w projekcie;</w:t>
      </w:r>
    </w:p>
    <w:p w14:paraId="507057F7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wyrażam zgodę i deklaruję uczestnictwo mojego dziecka we wsparciu przewidzianym w projekcie;</w:t>
      </w:r>
    </w:p>
    <w:p w14:paraId="559442FB" w14:textId="77777777" w:rsidR="00CE3C23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bowiązuję się do zapewnienia regularnego, punktualnego i aktywnego uczestnictwa mojego dziecka w zajęciach realizowanych w ramach projektu;</w:t>
      </w:r>
    </w:p>
    <w:p w14:paraId="66E46F08" w14:textId="4CBBA420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wyrażam zgodę na udział mojego dziecka w badaniach, ankietach i działaniach ewaluacyjnych realizowanych przez Grantobiorcę, LGD oraz inne uprawnione instytucje;</w:t>
      </w:r>
    </w:p>
    <w:p w14:paraId="6484861C" w14:textId="77777777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bowiązuję się do przekazania informacji dotyczących sytuacji dziecka po zakończeniu udziału w projekcie (w terminie do 4 tygodni od zakończenia udziału);</w:t>
      </w:r>
    </w:p>
    <w:p w14:paraId="35805113" w14:textId="7F81ADCF" w:rsidR="009D2440" w:rsidRPr="000E1E9D" w:rsidRDefault="00000000" w:rsidP="002E64E6">
      <w:pPr>
        <w:pStyle w:val="Compact"/>
        <w:numPr>
          <w:ilvl w:val="0"/>
          <w:numId w:val="3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ostałem/am poinformowany/a, że podpisanie niniejszej deklaracji jest równoznaczne z przystąpieniem mojego dziecka do projektu.</w:t>
      </w:r>
    </w:p>
    <w:p w14:paraId="2D7FFBB5" w14:textId="77777777" w:rsidR="00FB7BD9" w:rsidRPr="000E1E9D" w:rsidRDefault="00FB7BD9" w:rsidP="000E1E9D">
      <w:pPr>
        <w:pStyle w:val="FirstParagraph"/>
        <w:spacing w:line="300" w:lineRule="auto"/>
        <w:rPr>
          <w:rFonts w:ascii="Arial" w:hAnsi="Arial" w:cs="Arial"/>
          <w:lang w:val="pl-PL"/>
        </w:rPr>
      </w:pPr>
      <w:bookmarkStart w:id="1" w:name="_Hlk219715052"/>
    </w:p>
    <w:bookmarkEnd w:id="1"/>
    <w:p w14:paraId="21FF193D" w14:textId="77777777" w:rsidR="00DE07A2" w:rsidRPr="000E1E9D" w:rsidRDefault="00DE07A2" w:rsidP="000E1E9D">
      <w:p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Miejscowość i data</w:t>
      </w:r>
      <w:r w:rsidRPr="000E1E9D">
        <w:rPr>
          <w:rFonts w:ascii="Arial" w:hAnsi="Arial" w:cs="Arial"/>
          <w:lang w:val="pl-PL"/>
        </w:rPr>
        <w:t>: ……………………………………………………………………………</w:t>
      </w:r>
    </w:p>
    <w:p w14:paraId="62212603" w14:textId="77777777" w:rsidR="00265271" w:rsidRDefault="00265271" w:rsidP="000E1E9D">
      <w:pPr>
        <w:spacing w:line="300" w:lineRule="auto"/>
        <w:rPr>
          <w:rFonts w:ascii="Arial" w:hAnsi="Arial" w:cs="Arial"/>
          <w:b/>
          <w:bCs/>
          <w:lang w:val="pl-PL"/>
        </w:rPr>
      </w:pPr>
    </w:p>
    <w:p w14:paraId="630B19A6" w14:textId="25059490" w:rsidR="00FB7BD9" w:rsidRPr="000E1E9D" w:rsidRDefault="00DE07A2" w:rsidP="000E1E9D">
      <w:p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Czytelny podpis rodzica / opiekuna prawnego</w:t>
      </w:r>
      <w:r w:rsidRPr="000E1E9D">
        <w:rPr>
          <w:rFonts w:ascii="Arial" w:hAnsi="Arial" w:cs="Arial"/>
          <w:lang w:val="pl-PL"/>
        </w:rPr>
        <w:t>: …………………………………………</w:t>
      </w:r>
      <w:bookmarkStart w:id="2" w:name="X6ddd4c0a899b0417955b4b930708f0ef87147ca"/>
    </w:p>
    <w:p w14:paraId="79BD93A2" w14:textId="77777777" w:rsidR="00A94DBB" w:rsidRDefault="00A94DBB" w:rsidP="000E1E9D">
      <w:pPr>
        <w:spacing w:line="300" w:lineRule="auto"/>
        <w:rPr>
          <w:rFonts w:ascii="Arial" w:hAnsi="Arial" w:cs="Arial"/>
          <w:lang w:val="pl-PL"/>
        </w:rPr>
      </w:pPr>
    </w:p>
    <w:p w14:paraId="7D337CAC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07BA150F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45A43714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3F141027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7B7E734B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2C17EB48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0F7E769E" w14:textId="77777777" w:rsidR="002E64E6" w:rsidRPr="000E1E9D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6B64DDBD" w14:textId="21E82CCB" w:rsidR="009D2440" w:rsidRPr="000E1E9D" w:rsidRDefault="00220747" w:rsidP="000E1E9D">
      <w:pPr>
        <w:pStyle w:val="Nagwek2"/>
        <w:spacing w:line="300" w:lineRule="auto"/>
        <w:rPr>
          <w:rFonts w:ascii="Arial" w:hAnsi="Arial" w:cs="Arial"/>
          <w:color w:val="auto"/>
          <w:sz w:val="24"/>
          <w:szCs w:val="24"/>
          <w:lang w:val="pl-PL"/>
        </w:rPr>
      </w:pPr>
      <w:r w:rsidRPr="000E1E9D">
        <w:rPr>
          <w:rFonts w:ascii="Arial" w:hAnsi="Arial" w:cs="Arial"/>
          <w:color w:val="auto"/>
          <w:sz w:val="24"/>
          <w:szCs w:val="24"/>
          <w:lang w:val="pl-PL"/>
        </w:rPr>
        <w:t>Załącznik nr 1 do deklaracji udziału w projekcie</w:t>
      </w:r>
    </w:p>
    <w:p w14:paraId="179B8948" w14:textId="36F6A5E1" w:rsidR="009D2440" w:rsidRPr="000E1E9D" w:rsidRDefault="00220747" w:rsidP="000E1E9D">
      <w:pPr>
        <w:pStyle w:val="Nagwek3"/>
        <w:spacing w:line="300" w:lineRule="auto"/>
        <w:rPr>
          <w:rFonts w:ascii="Arial" w:hAnsi="Arial" w:cs="Arial"/>
          <w:b/>
          <w:bCs/>
          <w:color w:val="auto"/>
          <w:sz w:val="24"/>
          <w:szCs w:val="24"/>
          <w:lang w:val="pl-PL"/>
        </w:rPr>
      </w:pPr>
      <w:bookmarkStart w:id="3" w:name="zakres-danych-uczestnika-projektu"/>
      <w:r w:rsidRPr="000E1E9D">
        <w:rPr>
          <w:rFonts w:ascii="Arial" w:hAnsi="Arial" w:cs="Arial"/>
          <w:b/>
          <w:bCs/>
          <w:color w:val="auto"/>
          <w:sz w:val="24"/>
          <w:szCs w:val="24"/>
          <w:lang w:val="pl-PL"/>
        </w:rPr>
        <w:t>Zakres danych uczestnika projektu</w:t>
      </w:r>
    </w:p>
    <w:p w14:paraId="44EE5F1B" w14:textId="7AECE74A" w:rsidR="009D2440" w:rsidRPr="000E1E9D" w:rsidRDefault="005C399E" w:rsidP="000E1E9D">
      <w:pPr>
        <w:pStyle w:val="FirstParagraph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Część i – wypełnia uczestnik / rodzic / opiekun prawny</w:t>
      </w:r>
    </w:p>
    <w:p w14:paraId="07C36162" w14:textId="7ECDC297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Imię i nazwisko uczestnika:……………………………………</w:t>
      </w:r>
      <w:r w:rsidR="00FB7BD9" w:rsidRPr="000E1E9D">
        <w:rPr>
          <w:rFonts w:ascii="Arial" w:hAnsi="Arial" w:cs="Arial"/>
          <w:lang w:val="pl-PL"/>
        </w:rPr>
        <w:t>………………………</w:t>
      </w:r>
      <w:r w:rsidR="005C399E" w:rsidRPr="000E1E9D">
        <w:rPr>
          <w:rFonts w:ascii="Arial" w:hAnsi="Arial" w:cs="Arial"/>
          <w:lang w:val="pl-PL"/>
        </w:rPr>
        <w:t>…</w:t>
      </w:r>
    </w:p>
    <w:p w14:paraId="6D7BA685" w14:textId="23E5633E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ESEL:……………………………………………………………………………………</w:t>
      </w:r>
      <w:r w:rsidR="00FB7BD9" w:rsidRPr="000E1E9D">
        <w:rPr>
          <w:rFonts w:ascii="Arial" w:hAnsi="Arial" w:cs="Arial"/>
          <w:lang w:val="pl-PL"/>
        </w:rPr>
        <w:t>..</w:t>
      </w:r>
    </w:p>
    <w:p w14:paraId="42E7C236" w14:textId="26715CF8" w:rsidR="00FB7BD9" w:rsidRPr="000E1E9D" w:rsidRDefault="00FB7BD9" w:rsidP="000E1E9D">
      <w:pPr>
        <w:pStyle w:val="Akapitzlist"/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Wiek w chwili przystąpienia do projektu: ……………………………………………….</w:t>
      </w:r>
    </w:p>
    <w:p w14:paraId="3BB025D1" w14:textId="023B5B77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 xml:space="preserve">Płeć: </w:t>
      </w:r>
      <w:r w:rsidR="00852B91" w:rsidRPr="000E1E9D">
        <w:rPr>
          <w:rFonts w:ascii="Arial" w:hAnsi="Arial" w:cs="Arial"/>
          <w:lang w:val="pl-PL"/>
        </w:rPr>
        <w:t xml:space="preserve">    </w:t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Kobieta </w:t>
      </w:r>
      <w:r w:rsidR="00852B91" w:rsidRPr="000E1E9D">
        <w:rPr>
          <w:rFonts w:ascii="Arial" w:hAnsi="Arial" w:cs="Arial"/>
          <w:lang w:val="pl-PL"/>
        </w:rPr>
        <w:t xml:space="preserve"> </w:t>
      </w:r>
      <w:r w:rsidR="00852B91" w:rsidRPr="000E1E9D">
        <w:rPr>
          <w:rFonts w:ascii="Arial" w:hAnsi="Arial" w:cs="Arial"/>
          <w:lang w:val="pl-PL"/>
        </w:rPr>
        <w:tab/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Mężczyzna</w:t>
      </w:r>
    </w:p>
    <w:p w14:paraId="6FA7932C" w14:textId="75A06896" w:rsidR="009D2440" w:rsidRPr="000E1E9D" w:rsidRDefault="00000000" w:rsidP="000E1E9D">
      <w:pPr>
        <w:numPr>
          <w:ilvl w:val="0"/>
          <w:numId w:val="4"/>
        </w:numPr>
        <w:spacing w:after="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Adres zamieszkania:</w:t>
      </w:r>
      <w:r w:rsidRPr="000E1E9D">
        <w:rPr>
          <w:rFonts w:ascii="Arial" w:hAnsi="Arial" w:cs="Arial"/>
          <w:lang w:val="pl-PL"/>
        </w:rPr>
        <w:br/>
        <w:t>Kraj: Polska</w:t>
      </w:r>
      <w:r w:rsidRPr="000E1E9D">
        <w:rPr>
          <w:rFonts w:ascii="Arial" w:hAnsi="Arial" w:cs="Arial"/>
          <w:lang w:val="pl-PL"/>
        </w:rPr>
        <w:br/>
        <w:t>Województwo: Podkarpackie</w:t>
      </w:r>
      <w:r w:rsidRPr="000E1E9D">
        <w:rPr>
          <w:rFonts w:ascii="Arial" w:hAnsi="Arial" w:cs="Arial"/>
          <w:lang w:val="pl-PL"/>
        </w:rPr>
        <w:br/>
        <w:t>Powiat: …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………..</w:t>
      </w:r>
      <w:r w:rsidRPr="000E1E9D">
        <w:rPr>
          <w:rFonts w:ascii="Arial" w:hAnsi="Arial" w:cs="Arial"/>
          <w:lang w:val="pl-PL"/>
        </w:rPr>
        <w:br/>
        <w:t>Gmina: 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……….</w:t>
      </w:r>
      <w:r w:rsidRPr="000E1E9D">
        <w:rPr>
          <w:rFonts w:ascii="Arial" w:hAnsi="Arial" w:cs="Arial"/>
          <w:lang w:val="pl-PL"/>
        </w:rPr>
        <w:t>….</w:t>
      </w:r>
      <w:r w:rsidRPr="000E1E9D">
        <w:rPr>
          <w:rFonts w:ascii="Arial" w:hAnsi="Arial" w:cs="Arial"/>
          <w:lang w:val="pl-PL"/>
        </w:rPr>
        <w:br/>
        <w:t>Kod pocztowy: …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.</w:t>
      </w:r>
      <w:r w:rsidRPr="000E1E9D">
        <w:rPr>
          <w:rFonts w:ascii="Arial" w:hAnsi="Arial" w:cs="Arial"/>
          <w:lang w:val="pl-PL"/>
        </w:rPr>
        <w:br/>
        <w:t>Miejscowość: 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..</w:t>
      </w:r>
      <w:r w:rsidRPr="000E1E9D">
        <w:rPr>
          <w:rFonts w:ascii="Arial" w:hAnsi="Arial" w:cs="Arial"/>
          <w:lang w:val="pl-PL"/>
        </w:rPr>
        <w:t>…….</w:t>
      </w:r>
      <w:r w:rsidRPr="000E1E9D">
        <w:rPr>
          <w:rFonts w:ascii="Arial" w:hAnsi="Arial" w:cs="Arial"/>
          <w:lang w:val="pl-PL"/>
        </w:rPr>
        <w:br/>
        <w:t>Ulica: …………………………………………………</w:t>
      </w:r>
      <w:r w:rsidR="005C399E" w:rsidRPr="000E1E9D">
        <w:rPr>
          <w:rFonts w:ascii="Arial" w:hAnsi="Arial" w:cs="Arial"/>
          <w:lang w:val="pl-PL"/>
        </w:rPr>
        <w:t>…………………………………</w:t>
      </w:r>
      <w:r w:rsidRPr="000E1E9D">
        <w:rPr>
          <w:rFonts w:ascii="Arial" w:hAnsi="Arial" w:cs="Arial"/>
          <w:lang w:val="pl-PL"/>
        </w:rPr>
        <w:t>….</w:t>
      </w:r>
      <w:r w:rsidRPr="000E1E9D">
        <w:rPr>
          <w:rFonts w:ascii="Arial" w:hAnsi="Arial" w:cs="Arial"/>
          <w:lang w:val="pl-PL"/>
        </w:rPr>
        <w:br/>
        <w:t>Nr domu: …………. Nr lokalu: …………</w:t>
      </w:r>
      <w:r w:rsidR="002E64E6">
        <w:rPr>
          <w:rFonts w:ascii="Arial" w:hAnsi="Arial" w:cs="Arial"/>
          <w:lang w:val="pl-PL"/>
        </w:rPr>
        <w:t>……………………………………………….</w:t>
      </w:r>
      <w:r w:rsidRPr="000E1E9D">
        <w:rPr>
          <w:rFonts w:ascii="Arial" w:hAnsi="Arial" w:cs="Arial"/>
          <w:lang w:val="pl-PL"/>
        </w:rPr>
        <w:t>.</w:t>
      </w:r>
    </w:p>
    <w:p w14:paraId="784ECA49" w14:textId="09CF6C45" w:rsidR="00930BFE" w:rsidRPr="000E1E9D" w:rsidRDefault="00930BFE" w:rsidP="002E64E6">
      <w:pPr>
        <w:numPr>
          <w:ilvl w:val="0"/>
          <w:numId w:val="4"/>
        </w:numPr>
        <w:spacing w:before="240" w:line="300" w:lineRule="auto"/>
        <w:ind w:left="714" w:hanging="357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Obszar zamieszkania:</w:t>
      </w:r>
    </w:p>
    <w:p w14:paraId="4A79DE50" w14:textId="1F3FBA09" w:rsidR="00930BFE" w:rsidRPr="000E1E9D" w:rsidRDefault="00930BFE" w:rsidP="000E1E9D">
      <w:pPr>
        <w:spacing w:line="300" w:lineRule="auto"/>
        <w:ind w:left="720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Pośredni - małe miasta lub przedmieścia</w:t>
      </w:r>
    </w:p>
    <w:p w14:paraId="04BF72A7" w14:textId="1556C94B" w:rsidR="00930BFE" w:rsidRPr="000E1E9D" w:rsidRDefault="00930BFE" w:rsidP="000E1E9D">
      <w:pPr>
        <w:spacing w:line="300" w:lineRule="auto"/>
        <w:ind w:left="720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Słabo zaludniony - obszar wiejski</w:t>
      </w:r>
    </w:p>
    <w:p w14:paraId="0AC5ED6F" w14:textId="51A0125A" w:rsidR="009D2440" w:rsidRPr="000E1E9D" w:rsidRDefault="00000000" w:rsidP="000E1E9D">
      <w:pPr>
        <w:numPr>
          <w:ilvl w:val="0"/>
          <w:numId w:val="4"/>
        </w:num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Telefon kontaktowy: ………………</w:t>
      </w:r>
      <w:r w:rsidR="00BE176A">
        <w:rPr>
          <w:rFonts w:ascii="Arial" w:hAnsi="Arial" w:cs="Arial"/>
          <w:lang w:val="pl-PL"/>
        </w:rPr>
        <w:t>………………..</w:t>
      </w:r>
      <w:r w:rsidRPr="000E1E9D">
        <w:rPr>
          <w:rFonts w:ascii="Arial" w:hAnsi="Arial" w:cs="Arial"/>
          <w:lang w:val="pl-PL"/>
        </w:rPr>
        <w:t>…………………………………….</w:t>
      </w:r>
      <w:r w:rsidRPr="000E1E9D">
        <w:rPr>
          <w:rFonts w:ascii="Arial" w:hAnsi="Arial" w:cs="Arial"/>
          <w:lang w:val="pl-PL"/>
        </w:rPr>
        <w:br/>
        <w:t>Adres e-mail (jeśli posiada): ………………………</w:t>
      </w:r>
      <w:r w:rsidR="00BE176A">
        <w:rPr>
          <w:rFonts w:ascii="Arial" w:hAnsi="Arial" w:cs="Arial"/>
          <w:lang w:val="pl-PL"/>
        </w:rPr>
        <w:t>……….</w:t>
      </w:r>
      <w:r w:rsidRPr="000E1E9D">
        <w:rPr>
          <w:rFonts w:ascii="Arial" w:hAnsi="Arial" w:cs="Arial"/>
          <w:lang w:val="pl-PL"/>
        </w:rPr>
        <w:t>…………………………….</w:t>
      </w:r>
    </w:p>
    <w:p w14:paraId="632A049C" w14:textId="03429DCB" w:rsidR="004A0824" w:rsidRPr="000E1E9D" w:rsidRDefault="004A0824" w:rsidP="000E1E9D">
      <w:pPr>
        <w:numPr>
          <w:ilvl w:val="0"/>
          <w:numId w:val="4"/>
        </w:num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Wykształcenie:</w:t>
      </w:r>
    </w:p>
    <w:p w14:paraId="3F3CB3A4" w14:textId="5981D6E9" w:rsidR="004A0824" w:rsidRPr="000E1E9D" w:rsidRDefault="00981EDD" w:rsidP="000E1E9D">
      <w:pPr>
        <w:spacing w:line="300" w:lineRule="auto"/>
        <w:ind w:left="720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wykształcenie podstawowe (w trakcie nauki)</w:t>
      </w:r>
    </w:p>
    <w:p w14:paraId="663264E8" w14:textId="19F7FB52" w:rsidR="009D2440" w:rsidRPr="000E1E9D" w:rsidRDefault="00000000" w:rsidP="000E1E9D">
      <w:pPr>
        <w:numPr>
          <w:ilvl w:val="0"/>
          <w:numId w:val="4"/>
        </w:numPr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Status na rynku pracy w chwili przystąpienia do projektu: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</w:t>
      </w:r>
      <w:r w:rsidR="00721753" w:rsidRPr="000E1E9D">
        <w:rPr>
          <w:rFonts w:ascii="Arial" w:hAnsi="Arial" w:cs="Arial"/>
          <w:lang w:val="pl-PL"/>
        </w:rPr>
        <w:t>Uczeń/uczennica szkoły podstawowej - bierna zawodowo</w:t>
      </w:r>
    </w:p>
    <w:p w14:paraId="670921E1" w14:textId="77777777" w:rsidR="002E64E6" w:rsidRDefault="002E64E6" w:rsidP="000E1E9D">
      <w:pPr>
        <w:spacing w:line="300" w:lineRule="auto"/>
        <w:rPr>
          <w:rFonts w:ascii="Arial" w:hAnsi="Arial" w:cs="Arial"/>
          <w:lang w:val="pl-PL"/>
        </w:rPr>
      </w:pPr>
    </w:p>
    <w:p w14:paraId="77AC6061" w14:textId="77777777" w:rsidR="00701387" w:rsidRDefault="00701387" w:rsidP="000E1E9D">
      <w:pPr>
        <w:spacing w:line="300" w:lineRule="auto"/>
        <w:rPr>
          <w:rFonts w:ascii="Arial" w:hAnsi="Arial" w:cs="Arial"/>
          <w:lang w:val="pl-PL"/>
        </w:rPr>
      </w:pPr>
    </w:p>
    <w:p w14:paraId="36561137" w14:textId="5B5BAD03" w:rsidR="009D2440" w:rsidRPr="00701387" w:rsidRDefault="00000000" w:rsidP="000E1E9D">
      <w:pPr>
        <w:spacing w:line="300" w:lineRule="auto"/>
        <w:rPr>
          <w:rFonts w:ascii="Arial" w:hAnsi="Arial" w:cs="Arial"/>
          <w:b/>
          <w:bCs/>
          <w:lang w:val="pl-PL"/>
        </w:rPr>
      </w:pPr>
      <w:r w:rsidRPr="00701387">
        <w:rPr>
          <w:rFonts w:ascii="Arial" w:hAnsi="Arial" w:cs="Arial"/>
          <w:b/>
          <w:bCs/>
          <w:lang w:val="pl-PL"/>
        </w:rPr>
        <w:lastRenderedPageBreak/>
        <w:t>Szczególna sytuacja uczestnika (możliwość odmowy odpowiedzi):</w:t>
      </w:r>
    </w:p>
    <w:p w14:paraId="2497411B" w14:textId="6465B41D" w:rsidR="008D77D6" w:rsidRPr="000E1E9D" w:rsidRDefault="00000000" w:rsidP="002E64E6">
      <w:pPr>
        <w:pStyle w:val="FirstParagraph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Jestem osobą z niepełnosprawnością</w:t>
      </w:r>
      <w:r w:rsidR="002E64E6">
        <w:rPr>
          <w:rFonts w:ascii="Arial" w:hAnsi="Arial" w:cs="Arial"/>
          <w:lang w:val="pl-PL"/>
        </w:rPr>
        <w:t>:</w:t>
      </w:r>
    </w:p>
    <w:p w14:paraId="35E24D98" w14:textId="466D5DBC" w:rsidR="008D77D6" w:rsidRPr="000E1E9D" w:rsidRDefault="008D77D6" w:rsidP="002E64E6">
      <w:pPr>
        <w:pStyle w:val="FirstParagraph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lang w:val="pl-PL"/>
        </w:rPr>
        <w:t>(Jestem osobą posiadając</w:t>
      </w:r>
      <w:r w:rsidR="00BB7EDD" w:rsidRPr="000E1E9D">
        <w:rPr>
          <w:rFonts w:ascii="Arial" w:hAnsi="Arial" w:cs="Arial"/>
          <w:i/>
          <w:iCs/>
          <w:lang w:val="pl-PL"/>
        </w:rPr>
        <w:t>ą</w:t>
      </w:r>
      <w:r w:rsidRPr="000E1E9D">
        <w:rPr>
          <w:rFonts w:ascii="Arial" w:hAnsi="Arial" w:cs="Arial"/>
          <w:i/>
          <w:iCs/>
          <w:lang w:val="pl-PL"/>
        </w:rPr>
        <w:t xml:space="preserve"> orzeczenie o niepełnosprawności lub inny dokument potwierdzający niepełnosprawność lub zaburzenia psychiczne, w tym dziecko, uczeń lub młodzież posiadający orzeczenie o potrzebie kształcenia specjalnego lub zajęć rewalidacyjno-wychowawczych, zgodnie z obowiązującymi przepisami)</w:t>
      </w:r>
    </w:p>
    <w:p w14:paraId="1EDF4B44" w14:textId="06DABCD2" w:rsidR="009D2440" w:rsidRPr="000E1E9D" w:rsidRDefault="00000000" w:rsidP="002E64E6">
      <w:pPr>
        <w:pStyle w:val="FirstParagraph"/>
        <w:spacing w:line="300" w:lineRule="auto"/>
        <w:ind w:left="720"/>
        <w:rPr>
          <w:rFonts w:ascii="Arial" w:hAnsi="Arial" w:cs="Arial"/>
          <w:i/>
          <w:iCs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 (należy przedłożyć dokument, jeśli nie został dołączony wcześniej)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Segoe UI Symbol" w:hAnsi="Segoe UI Symbol" w:cs="Segoe UI Symbol"/>
          <w:lang w:val="pl-PL"/>
        </w:rPr>
        <w:t>☐</w:t>
      </w:r>
      <w:r w:rsidR="00357003" w:rsidRPr="000E1E9D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NIE</w:t>
      </w:r>
      <w:r w:rsidRPr="000E1E9D">
        <w:rPr>
          <w:rFonts w:ascii="Arial" w:hAnsi="Arial" w:cs="Arial"/>
          <w:lang w:val="pl-PL"/>
        </w:rPr>
        <w:br/>
      </w: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ODMOWA ODPOWIEDZI</w:t>
      </w:r>
    </w:p>
    <w:p w14:paraId="333B7B19" w14:textId="2CBBB4A6" w:rsidR="00E436EB" w:rsidRPr="000E1E9D" w:rsidRDefault="00E436EB" w:rsidP="002E64E6">
      <w:pPr>
        <w:pStyle w:val="Tekstpodstawowy"/>
        <w:numPr>
          <w:ilvl w:val="0"/>
          <w:numId w:val="4"/>
        </w:num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Jestem osobą bezdomną lub dotknięta wykluczeniem z dostępu do mieszkań</w:t>
      </w:r>
      <w:r w:rsidR="002E64E6">
        <w:rPr>
          <w:rFonts w:ascii="Arial" w:hAnsi="Arial" w:cs="Arial"/>
          <w:lang w:val="pl-PL"/>
        </w:rPr>
        <w:t>:</w:t>
      </w:r>
    </w:p>
    <w:p w14:paraId="5D4CC8F1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7B9C6AB1" w14:textId="6A4CA7D1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  <w:r w:rsidRPr="000E1E9D">
        <w:rPr>
          <w:rFonts w:ascii="Arial" w:hAnsi="Arial" w:cs="Arial"/>
          <w:lang w:val="pl-PL"/>
        </w:rPr>
        <w:tab/>
      </w:r>
      <w:r w:rsidRPr="000E1E9D">
        <w:rPr>
          <w:rFonts w:ascii="Arial" w:hAnsi="Arial" w:cs="Arial"/>
          <w:lang w:val="pl-PL"/>
        </w:rPr>
        <w:tab/>
      </w:r>
    </w:p>
    <w:p w14:paraId="521B90EA" w14:textId="04ECE256" w:rsidR="00E436EB" w:rsidRPr="000E1E9D" w:rsidRDefault="00E436EB" w:rsidP="002E64E6">
      <w:pPr>
        <w:pStyle w:val="Tekstpodstawowy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 w:bidi="pl-PL"/>
        </w:rPr>
        <w:t>Jestem osobą należącą do mniejszości narodowej lub etnicznej, w tym społeczności marginalizowanych takich jak Romowie</w:t>
      </w:r>
      <w:r w:rsidR="00BE176A">
        <w:rPr>
          <w:rFonts w:ascii="Arial" w:hAnsi="Arial" w:cs="Arial"/>
          <w:lang w:val="pl-PL" w:bidi="pl-PL"/>
        </w:rPr>
        <w:t>.</w:t>
      </w:r>
    </w:p>
    <w:p w14:paraId="01529D8E" w14:textId="508BF973" w:rsidR="006C0DEF" w:rsidRPr="000E1E9D" w:rsidRDefault="006C0DEF" w:rsidP="002E64E6">
      <w:pPr>
        <w:pStyle w:val="Tekstpodstawowy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lang w:val="pl-PL"/>
        </w:rPr>
        <w:t>(Jestem osob</w:t>
      </w:r>
      <w:r w:rsidR="00BB7EDD" w:rsidRPr="000E1E9D">
        <w:rPr>
          <w:rFonts w:ascii="Arial" w:hAnsi="Arial" w:cs="Arial"/>
          <w:i/>
          <w:iCs/>
          <w:lang w:val="pl-PL"/>
        </w:rPr>
        <w:t>ą</w:t>
      </w:r>
      <w:r w:rsidRPr="000E1E9D">
        <w:rPr>
          <w:rFonts w:ascii="Arial" w:hAnsi="Arial" w:cs="Arial"/>
          <w:i/>
          <w:iCs/>
          <w:lang w:val="pl-PL"/>
        </w:rPr>
        <w:t xml:space="preserve"> identyfikując</w:t>
      </w:r>
      <w:r w:rsidR="00BB7EDD" w:rsidRPr="000E1E9D">
        <w:rPr>
          <w:rFonts w:ascii="Arial" w:hAnsi="Arial" w:cs="Arial"/>
          <w:i/>
          <w:iCs/>
          <w:lang w:val="pl-PL"/>
        </w:rPr>
        <w:t>ą</w:t>
      </w:r>
      <w:r w:rsidRPr="000E1E9D">
        <w:rPr>
          <w:rFonts w:ascii="Arial" w:hAnsi="Arial" w:cs="Arial"/>
          <w:i/>
          <w:iCs/>
          <w:lang w:val="pl-PL"/>
        </w:rPr>
        <w:t xml:space="preserve"> się z jedną z mniejszości uznanych w Polsce, </w:t>
      </w:r>
      <w:r w:rsidR="00220747" w:rsidRPr="000E1E9D">
        <w:rPr>
          <w:rFonts w:ascii="Arial" w:hAnsi="Arial" w:cs="Arial"/>
          <w:i/>
          <w:iCs/>
          <w:lang w:val="pl-PL"/>
        </w:rPr>
        <w:br/>
      </w:r>
      <w:r w:rsidRPr="000E1E9D">
        <w:rPr>
          <w:rFonts w:ascii="Arial" w:hAnsi="Arial" w:cs="Arial"/>
          <w:i/>
          <w:iCs/>
          <w:lang w:val="pl-PL"/>
        </w:rPr>
        <w:t>w szczególności: mniejszości narodowych: białoruską, czeską, litewską, niemiecką, ormiańską, rosyjską, słowacką, ukraińską, żydowską, mniejszości etnicznych: karaimską, łemkowską, romską, tatarską)</w:t>
      </w:r>
    </w:p>
    <w:p w14:paraId="2A2B1BAE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13D69552" w14:textId="52D1BCD6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</w:p>
    <w:p w14:paraId="45C11281" w14:textId="1AEFA66C" w:rsidR="00357003" w:rsidRPr="000E1E9D" w:rsidRDefault="00357003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ODMOWA ODPOWIEDZI</w:t>
      </w:r>
    </w:p>
    <w:p w14:paraId="48ED23F8" w14:textId="4AC1D151" w:rsidR="00E436EB" w:rsidRPr="000E1E9D" w:rsidRDefault="00E436EB" w:rsidP="002E64E6">
      <w:pPr>
        <w:pStyle w:val="Tekstpodstawowy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 w:bidi="pl-PL"/>
        </w:rPr>
        <w:t>Jestem osobą obcego pochodzenia</w:t>
      </w:r>
    </w:p>
    <w:p w14:paraId="3F7F9332" w14:textId="6647A5A5" w:rsidR="00E436EB" w:rsidRPr="000E1E9D" w:rsidRDefault="00E436EB" w:rsidP="002E64E6">
      <w:pPr>
        <w:pStyle w:val="Tekstpodstawowy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color w:val="000000"/>
          <w:lang w:val="pl-PL" w:bidi="pl-PL"/>
        </w:rPr>
        <w:t>(</w:t>
      </w:r>
      <w:r w:rsidR="006C0DEF" w:rsidRPr="000E1E9D">
        <w:rPr>
          <w:rFonts w:ascii="Arial" w:hAnsi="Arial" w:cs="Arial"/>
          <w:i/>
          <w:iCs/>
          <w:color w:val="000000"/>
          <w:lang w:val="pl-PL" w:bidi="pl-PL"/>
        </w:rPr>
        <w:t>Jestem osobą, która nie posiada obywatelstwa polskiego lub posiada obywatelstwo polskie, lecz urodziła się poza terytorium Rzeczypospolitej Polskiej</w:t>
      </w:r>
      <w:r w:rsidRPr="000E1E9D">
        <w:rPr>
          <w:rFonts w:ascii="Arial" w:hAnsi="Arial" w:cs="Arial"/>
          <w:i/>
          <w:iCs/>
          <w:color w:val="000000"/>
          <w:lang w:val="pl-PL" w:bidi="pl-PL"/>
        </w:rPr>
        <w:t>)</w:t>
      </w:r>
    </w:p>
    <w:p w14:paraId="724921E2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7AA5DCE0" w14:textId="77777777" w:rsidR="00E436EB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</w:p>
    <w:p w14:paraId="10CE9426" w14:textId="77777777" w:rsidR="002E64E6" w:rsidRDefault="002E64E6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50F1F605" w14:textId="77777777" w:rsidR="002E64E6" w:rsidRDefault="002E64E6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30DFFD20" w14:textId="77777777" w:rsidR="002E64E6" w:rsidRPr="000E1E9D" w:rsidRDefault="002E64E6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45EF02E5" w14:textId="12E3040A" w:rsidR="00E436EB" w:rsidRPr="000E1E9D" w:rsidRDefault="00E436EB" w:rsidP="002E64E6">
      <w:pPr>
        <w:pStyle w:val="Tekstpodstawowy"/>
        <w:numPr>
          <w:ilvl w:val="0"/>
          <w:numId w:val="4"/>
        </w:numPr>
        <w:spacing w:before="0" w:after="0"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 w:bidi="pl-PL"/>
        </w:rPr>
        <w:t>Jestem osobą z krajów trzecich</w:t>
      </w:r>
    </w:p>
    <w:p w14:paraId="19FBA3AD" w14:textId="411A0074" w:rsidR="00E436EB" w:rsidRPr="000E1E9D" w:rsidRDefault="00E436EB" w:rsidP="002E64E6">
      <w:pPr>
        <w:pStyle w:val="Tekstpodstawowy"/>
        <w:spacing w:before="0" w:after="0" w:line="300" w:lineRule="auto"/>
        <w:ind w:left="720"/>
        <w:jc w:val="both"/>
        <w:rPr>
          <w:rFonts w:ascii="Arial" w:hAnsi="Arial" w:cs="Arial"/>
          <w:i/>
          <w:iCs/>
          <w:lang w:val="pl-PL"/>
        </w:rPr>
      </w:pPr>
      <w:r w:rsidRPr="000E1E9D">
        <w:rPr>
          <w:rFonts w:ascii="Arial" w:hAnsi="Arial" w:cs="Arial"/>
          <w:i/>
          <w:iCs/>
          <w:color w:val="000000"/>
          <w:lang w:val="pl-PL" w:bidi="pl-PL"/>
        </w:rPr>
        <w:t>(Jestem obywatelem krajów spoza Unii Europejskiej)</w:t>
      </w:r>
    </w:p>
    <w:p w14:paraId="542C4D8E" w14:textId="77777777" w:rsidR="00E436EB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TAK</w:t>
      </w:r>
    </w:p>
    <w:p w14:paraId="775732D6" w14:textId="261D2A50" w:rsidR="009D2440" w:rsidRPr="000E1E9D" w:rsidRDefault="00E436EB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  <w:r w:rsidRPr="000E1E9D">
        <w:rPr>
          <w:rFonts w:ascii="Segoe UI Symbol" w:hAnsi="Segoe UI Symbol" w:cs="Segoe UI Symbol"/>
          <w:lang w:val="pl-PL"/>
        </w:rPr>
        <w:t>☐</w:t>
      </w:r>
      <w:r w:rsidRPr="000E1E9D">
        <w:rPr>
          <w:rFonts w:ascii="Arial" w:hAnsi="Arial" w:cs="Arial"/>
          <w:lang w:val="pl-PL"/>
        </w:rPr>
        <w:t xml:space="preserve"> NIE</w:t>
      </w:r>
      <w:r w:rsidRPr="000E1E9D">
        <w:rPr>
          <w:rFonts w:ascii="Arial" w:hAnsi="Arial" w:cs="Arial"/>
          <w:lang w:val="pl-PL"/>
        </w:rPr>
        <w:tab/>
      </w:r>
    </w:p>
    <w:p w14:paraId="69777A6A" w14:textId="77777777" w:rsidR="00DE07A2" w:rsidRPr="000E1E9D" w:rsidRDefault="00DE07A2" w:rsidP="002E64E6">
      <w:pPr>
        <w:pStyle w:val="Tekstpodstawowy"/>
        <w:spacing w:line="300" w:lineRule="auto"/>
        <w:ind w:left="720"/>
        <w:jc w:val="both"/>
        <w:rPr>
          <w:rFonts w:ascii="Arial" w:hAnsi="Arial" w:cs="Arial"/>
          <w:lang w:val="pl-PL"/>
        </w:rPr>
      </w:pPr>
    </w:p>
    <w:p w14:paraId="012AF0A2" w14:textId="52A91818" w:rsidR="00DE07A2" w:rsidRPr="000E1E9D" w:rsidRDefault="00981EDD" w:rsidP="002E64E6">
      <w:pPr>
        <w:spacing w:line="300" w:lineRule="auto"/>
        <w:jc w:val="both"/>
        <w:rPr>
          <w:rFonts w:ascii="Arial" w:hAnsi="Arial" w:cs="Arial"/>
          <w:lang w:val="pl-PL"/>
        </w:rPr>
      </w:pPr>
      <w:bookmarkStart w:id="4" w:name="_Hlk219805977"/>
      <w:r w:rsidRPr="000E1E9D">
        <w:rPr>
          <w:rFonts w:ascii="Arial" w:hAnsi="Arial" w:cs="Arial"/>
          <w:b/>
          <w:bCs/>
          <w:lang w:val="pl-PL"/>
        </w:rPr>
        <w:t>Miejscowość i data</w:t>
      </w:r>
      <w:r w:rsidRPr="000E1E9D">
        <w:rPr>
          <w:rFonts w:ascii="Arial" w:hAnsi="Arial" w:cs="Arial"/>
          <w:lang w:val="pl-PL"/>
        </w:rPr>
        <w:t>: …………………………………………………</w:t>
      </w:r>
      <w:r w:rsidR="00DE07A2" w:rsidRPr="000E1E9D">
        <w:rPr>
          <w:rFonts w:ascii="Arial" w:hAnsi="Arial" w:cs="Arial"/>
          <w:lang w:val="pl-PL"/>
        </w:rPr>
        <w:t>…………………………</w:t>
      </w:r>
    </w:p>
    <w:p w14:paraId="0B5C6E91" w14:textId="77777777" w:rsidR="002E64E6" w:rsidRDefault="002E64E6" w:rsidP="002E64E6">
      <w:pPr>
        <w:spacing w:line="300" w:lineRule="auto"/>
        <w:jc w:val="both"/>
        <w:rPr>
          <w:rFonts w:ascii="Arial" w:hAnsi="Arial" w:cs="Arial"/>
          <w:b/>
          <w:bCs/>
          <w:lang w:val="pl-PL"/>
        </w:rPr>
      </w:pPr>
    </w:p>
    <w:p w14:paraId="383CEE17" w14:textId="1BFE71B2" w:rsidR="00DE07A2" w:rsidRPr="000E1E9D" w:rsidRDefault="00981EDD" w:rsidP="002E64E6">
      <w:pPr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Czytelny podpis rodzica / opiekuna prawnego</w:t>
      </w:r>
      <w:r w:rsidRPr="000E1E9D">
        <w:rPr>
          <w:rFonts w:ascii="Arial" w:hAnsi="Arial" w:cs="Arial"/>
          <w:lang w:val="pl-PL"/>
        </w:rPr>
        <w:t>:</w:t>
      </w:r>
      <w:r w:rsidR="00DE07A2" w:rsidRPr="000E1E9D">
        <w:rPr>
          <w:rFonts w:ascii="Arial" w:hAnsi="Arial" w:cs="Arial"/>
          <w:lang w:val="pl-PL"/>
        </w:rPr>
        <w:t xml:space="preserve"> </w:t>
      </w:r>
      <w:r w:rsidRPr="000E1E9D">
        <w:rPr>
          <w:rFonts w:ascii="Arial" w:hAnsi="Arial" w:cs="Arial"/>
          <w:lang w:val="pl-PL"/>
        </w:rPr>
        <w:t>…………………………………………</w:t>
      </w:r>
      <w:bookmarkEnd w:id="4"/>
    </w:p>
    <w:p w14:paraId="3333829C" w14:textId="77777777" w:rsidR="005C399E" w:rsidRPr="000E1E9D" w:rsidRDefault="005C399E" w:rsidP="002E64E6">
      <w:pPr>
        <w:pStyle w:val="FirstParagraph"/>
        <w:spacing w:line="300" w:lineRule="auto"/>
        <w:jc w:val="both"/>
        <w:rPr>
          <w:rFonts w:ascii="Arial" w:hAnsi="Arial" w:cs="Arial"/>
          <w:lang w:val="pl-PL"/>
        </w:rPr>
      </w:pPr>
    </w:p>
    <w:p w14:paraId="13CAC145" w14:textId="77777777" w:rsidR="00701387" w:rsidRDefault="00701387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</w:p>
    <w:p w14:paraId="192EDFB6" w14:textId="77777777" w:rsidR="00701387" w:rsidRDefault="00701387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</w:p>
    <w:p w14:paraId="2BDAE4B1" w14:textId="77777777" w:rsidR="00701387" w:rsidRDefault="00701387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</w:p>
    <w:p w14:paraId="41F5C743" w14:textId="36490F40" w:rsidR="009D2440" w:rsidRPr="000E1E9D" w:rsidRDefault="00000000" w:rsidP="000E1E9D">
      <w:pPr>
        <w:pStyle w:val="FirstParagraph"/>
        <w:spacing w:line="300" w:lineRule="auto"/>
        <w:rPr>
          <w:rFonts w:ascii="Arial" w:hAnsi="Arial" w:cs="Arial"/>
          <w:b/>
          <w:bCs/>
          <w:lang w:val="pl-PL"/>
        </w:rPr>
      </w:pPr>
      <w:r w:rsidRPr="000E1E9D">
        <w:rPr>
          <w:rFonts w:ascii="Arial" w:hAnsi="Arial" w:cs="Arial"/>
          <w:b/>
          <w:bCs/>
          <w:lang w:val="pl-PL"/>
        </w:rPr>
        <w:t>CZĘŚĆ II – WYPEŁNIA GRANTOBIORCA</w:t>
      </w:r>
    </w:p>
    <w:p w14:paraId="0CEA3E3E" w14:textId="143C7F2C" w:rsidR="009D2440" w:rsidRPr="000E1E9D" w:rsidRDefault="00000000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Data rozpoczęcia udziału w projekcie: ………………………………</w:t>
      </w:r>
      <w:r w:rsidR="000E2D92">
        <w:rPr>
          <w:rFonts w:ascii="Arial" w:hAnsi="Arial" w:cs="Arial"/>
          <w:lang w:val="pl-PL"/>
        </w:rPr>
        <w:t>…</w:t>
      </w:r>
      <w:r w:rsidRPr="000E1E9D">
        <w:rPr>
          <w:rFonts w:ascii="Arial" w:hAnsi="Arial" w:cs="Arial"/>
          <w:lang w:val="pl-PL"/>
        </w:rPr>
        <w:t>……………………</w:t>
      </w:r>
      <w:r w:rsidR="004D78F0">
        <w:rPr>
          <w:rFonts w:ascii="Arial" w:hAnsi="Arial" w:cs="Arial"/>
          <w:lang w:val="pl-PL"/>
        </w:rPr>
        <w:t>…</w:t>
      </w:r>
      <w:r w:rsidRPr="000E1E9D">
        <w:rPr>
          <w:rFonts w:ascii="Arial" w:hAnsi="Arial" w:cs="Arial"/>
          <w:lang w:val="pl-PL"/>
        </w:rPr>
        <w:br/>
        <w:t>Data rozpoczęcia udziału we wsparciu: ………………………………</w:t>
      </w:r>
      <w:r w:rsidR="000E2D92">
        <w:rPr>
          <w:rFonts w:ascii="Arial" w:hAnsi="Arial" w:cs="Arial"/>
          <w:lang w:val="pl-PL"/>
        </w:rPr>
        <w:t>..</w:t>
      </w:r>
      <w:r w:rsidRPr="000E1E9D">
        <w:rPr>
          <w:rFonts w:ascii="Arial" w:hAnsi="Arial" w:cs="Arial"/>
          <w:lang w:val="pl-PL"/>
        </w:rPr>
        <w:t>……………………</w:t>
      </w:r>
      <w:r w:rsidR="004D78F0">
        <w:rPr>
          <w:rFonts w:ascii="Arial" w:hAnsi="Arial" w:cs="Arial"/>
          <w:lang w:val="pl-PL"/>
        </w:rPr>
        <w:t>…</w:t>
      </w:r>
      <w:r w:rsidRPr="000E1E9D">
        <w:rPr>
          <w:rFonts w:ascii="Arial" w:hAnsi="Arial" w:cs="Arial"/>
          <w:lang w:val="pl-PL"/>
        </w:rPr>
        <w:br/>
        <w:t>Data zakończenia udziału w projekcie: ………………………………</w:t>
      </w:r>
      <w:r w:rsidR="000E2D92">
        <w:rPr>
          <w:rFonts w:ascii="Arial" w:hAnsi="Arial" w:cs="Arial"/>
          <w:lang w:val="pl-PL"/>
        </w:rPr>
        <w:t>..</w:t>
      </w:r>
      <w:r w:rsidRPr="000E1E9D">
        <w:rPr>
          <w:rFonts w:ascii="Arial" w:hAnsi="Arial" w:cs="Arial"/>
          <w:lang w:val="pl-PL"/>
        </w:rPr>
        <w:t>……………………</w:t>
      </w:r>
      <w:r w:rsidR="004D78F0">
        <w:rPr>
          <w:rFonts w:ascii="Arial" w:hAnsi="Arial" w:cs="Arial"/>
          <w:lang w:val="pl-PL"/>
        </w:rPr>
        <w:t>….</w:t>
      </w:r>
      <w:r w:rsidRPr="000E1E9D">
        <w:rPr>
          <w:rFonts w:ascii="Arial" w:hAnsi="Arial" w:cs="Arial"/>
          <w:lang w:val="pl-PL"/>
        </w:rPr>
        <w:br/>
        <w:t xml:space="preserve">Rodzaj otrzymanego wsparcia: </w:t>
      </w:r>
      <w:r w:rsidR="000E2D92">
        <w:rPr>
          <w:rFonts w:ascii="Arial" w:hAnsi="Arial" w:cs="Arial"/>
          <w:lang w:val="pl-PL"/>
        </w:rPr>
        <w:t>………………………………………………………………</w:t>
      </w:r>
      <w:r w:rsidR="004D78F0">
        <w:rPr>
          <w:rFonts w:ascii="Arial" w:hAnsi="Arial" w:cs="Arial"/>
          <w:lang w:val="pl-PL"/>
        </w:rPr>
        <w:t>…</w:t>
      </w:r>
    </w:p>
    <w:p w14:paraId="0AE1B2E1" w14:textId="5A0F821A" w:rsidR="00DE07A2" w:rsidRPr="000E1E9D" w:rsidRDefault="00DE07A2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lanowana data zakończenia edukacji w placówce edukacyjnej, w której skorzystano  ze wsparcia …………………………………………………………………………………………...</w:t>
      </w:r>
    </w:p>
    <w:p w14:paraId="5822E296" w14:textId="57DEBC0B" w:rsidR="00DE07A2" w:rsidRPr="000E1E9D" w:rsidRDefault="00DE07A2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color w:val="000000"/>
          <w:lang w:val="pl-PL"/>
        </w:rPr>
      </w:pPr>
      <w:r w:rsidRPr="000E1E9D">
        <w:rPr>
          <w:rFonts w:ascii="Arial" w:hAnsi="Arial" w:cs="Arial"/>
          <w:color w:val="000000"/>
          <w:lang w:val="pl-PL"/>
        </w:rPr>
        <w:t>Sytuacja po zakończeniu udziału w projekcie …………………………………………………</w:t>
      </w:r>
    </w:p>
    <w:p w14:paraId="44482604" w14:textId="77777777" w:rsidR="00DE07A2" w:rsidRPr="000E1E9D" w:rsidRDefault="00DE07A2" w:rsidP="004D78F0">
      <w:pPr>
        <w:pStyle w:val="Tekstpodstawowy"/>
        <w:shd w:val="clear" w:color="auto" w:fill="D9D9D9" w:themeFill="background1" w:themeFillShade="D9"/>
        <w:spacing w:line="300" w:lineRule="auto"/>
        <w:jc w:val="both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Zakończenie udziału osoby w projekcie zgodnie z zaplanowaną dla niej ścieżką uczestnictwa……………………………………………………………………………………….</w:t>
      </w:r>
    </w:p>
    <w:p w14:paraId="111A4B7D" w14:textId="77777777" w:rsidR="00DE07A2" w:rsidRPr="000E1E9D" w:rsidRDefault="00DE07A2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</w:p>
    <w:p w14:paraId="11628F64" w14:textId="5E030608" w:rsidR="009D2440" w:rsidRPr="000E1E9D" w:rsidRDefault="00000000" w:rsidP="000E2D92">
      <w:pPr>
        <w:pStyle w:val="Tekstpodstawowy"/>
        <w:shd w:val="clear" w:color="auto" w:fill="D9D9D9" w:themeFill="background1" w:themeFillShade="D9"/>
        <w:spacing w:line="300" w:lineRule="auto"/>
        <w:rPr>
          <w:rFonts w:ascii="Arial" w:hAnsi="Arial" w:cs="Arial"/>
          <w:lang w:val="pl-PL"/>
        </w:rPr>
      </w:pPr>
      <w:r w:rsidRPr="000E1E9D">
        <w:rPr>
          <w:rFonts w:ascii="Arial" w:hAnsi="Arial" w:cs="Arial"/>
          <w:lang w:val="pl-PL"/>
        </w:rPr>
        <w:t>Podpis osoby wypełniającej: ……………………………………………………</w:t>
      </w:r>
      <w:bookmarkEnd w:id="0"/>
      <w:bookmarkEnd w:id="2"/>
      <w:bookmarkEnd w:id="3"/>
      <w:r w:rsidR="00DE07A2" w:rsidRPr="000E1E9D">
        <w:rPr>
          <w:rFonts w:ascii="Arial" w:hAnsi="Arial" w:cs="Arial"/>
          <w:lang w:val="pl-PL"/>
        </w:rPr>
        <w:t>……</w:t>
      </w:r>
      <w:r w:rsidR="004D78F0">
        <w:rPr>
          <w:rFonts w:ascii="Arial" w:hAnsi="Arial" w:cs="Arial"/>
          <w:lang w:val="pl-PL"/>
        </w:rPr>
        <w:t>…</w:t>
      </w:r>
      <w:r w:rsidR="00DE07A2" w:rsidRPr="000E1E9D">
        <w:rPr>
          <w:rFonts w:ascii="Arial" w:hAnsi="Arial" w:cs="Arial"/>
          <w:lang w:val="pl-PL"/>
        </w:rPr>
        <w:t>……….</w:t>
      </w:r>
    </w:p>
    <w:sectPr w:rsidR="009D2440" w:rsidRPr="000E1E9D">
      <w:headerReference w:type="default" r:id="rId7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85BB1E" w14:textId="77777777" w:rsidR="003C2164" w:rsidRDefault="003C2164" w:rsidP="007512BF">
      <w:pPr>
        <w:spacing w:after="0"/>
      </w:pPr>
      <w:r>
        <w:separator/>
      </w:r>
    </w:p>
  </w:endnote>
  <w:endnote w:type="continuationSeparator" w:id="0">
    <w:p w14:paraId="6DC038E6" w14:textId="77777777" w:rsidR="003C2164" w:rsidRDefault="003C2164" w:rsidP="007512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59461F" w14:textId="77777777" w:rsidR="003C2164" w:rsidRDefault="003C2164" w:rsidP="007512BF">
      <w:pPr>
        <w:spacing w:after="0"/>
      </w:pPr>
      <w:r>
        <w:separator/>
      </w:r>
    </w:p>
  </w:footnote>
  <w:footnote w:type="continuationSeparator" w:id="0">
    <w:p w14:paraId="422BC5B7" w14:textId="77777777" w:rsidR="003C2164" w:rsidRDefault="003C2164" w:rsidP="007512B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E9581" w14:textId="711403FF" w:rsidR="007512BF" w:rsidRDefault="008672FF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7EA448D" wp14:editId="627E83BC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5972810" cy="598170"/>
          <wp:effectExtent l="0" t="0" r="8890" b="0"/>
          <wp:wrapSquare wrapText="bothSides"/>
          <wp:docPr id="5405878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058789" name="Obraz 5405878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5981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E8602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81040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670AF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50341FDE"/>
    <w:multiLevelType w:val="multilevel"/>
    <w:tmpl w:val="68AC2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3984233">
    <w:abstractNumId w:val="0"/>
  </w:num>
  <w:num w:numId="2" w16cid:durableId="292516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1691199">
    <w:abstractNumId w:val="1"/>
  </w:num>
  <w:num w:numId="4" w16cid:durableId="447505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46490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2440"/>
    <w:rsid w:val="00092483"/>
    <w:rsid w:val="000B41C4"/>
    <w:rsid w:val="000C3A91"/>
    <w:rsid w:val="000E1E9D"/>
    <w:rsid w:val="000E2D92"/>
    <w:rsid w:val="00136C69"/>
    <w:rsid w:val="00195276"/>
    <w:rsid w:val="00195E58"/>
    <w:rsid w:val="00220747"/>
    <w:rsid w:val="0022556F"/>
    <w:rsid w:val="00265271"/>
    <w:rsid w:val="002C0686"/>
    <w:rsid w:val="002E64E6"/>
    <w:rsid w:val="00357003"/>
    <w:rsid w:val="003C2164"/>
    <w:rsid w:val="003F172D"/>
    <w:rsid w:val="00430961"/>
    <w:rsid w:val="004627A4"/>
    <w:rsid w:val="00481929"/>
    <w:rsid w:val="004A0824"/>
    <w:rsid w:val="004D1D66"/>
    <w:rsid w:val="004D78F0"/>
    <w:rsid w:val="004E03F4"/>
    <w:rsid w:val="004E78FF"/>
    <w:rsid w:val="005C399E"/>
    <w:rsid w:val="006A56ED"/>
    <w:rsid w:val="006A7548"/>
    <w:rsid w:val="006C0DEF"/>
    <w:rsid w:val="00701387"/>
    <w:rsid w:val="00721753"/>
    <w:rsid w:val="007512BF"/>
    <w:rsid w:val="00804078"/>
    <w:rsid w:val="00852B91"/>
    <w:rsid w:val="00854FE9"/>
    <w:rsid w:val="008672FF"/>
    <w:rsid w:val="008D77D6"/>
    <w:rsid w:val="008F19B6"/>
    <w:rsid w:val="00930BFE"/>
    <w:rsid w:val="00943D98"/>
    <w:rsid w:val="00981EDD"/>
    <w:rsid w:val="009B205C"/>
    <w:rsid w:val="009D2440"/>
    <w:rsid w:val="009F7BBB"/>
    <w:rsid w:val="00A07A78"/>
    <w:rsid w:val="00A406F7"/>
    <w:rsid w:val="00A53044"/>
    <w:rsid w:val="00A66EF3"/>
    <w:rsid w:val="00A7710D"/>
    <w:rsid w:val="00A94DBB"/>
    <w:rsid w:val="00B601BD"/>
    <w:rsid w:val="00B96362"/>
    <w:rsid w:val="00BB7EDD"/>
    <w:rsid w:val="00BC76CD"/>
    <w:rsid w:val="00BE176A"/>
    <w:rsid w:val="00C61CF7"/>
    <w:rsid w:val="00C7189F"/>
    <w:rsid w:val="00CE3C23"/>
    <w:rsid w:val="00D05F35"/>
    <w:rsid w:val="00D127F3"/>
    <w:rsid w:val="00D6713C"/>
    <w:rsid w:val="00DE07A2"/>
    <w:rsid w:val="00E436EB"/>
    <w:rsid w:val="00E52E68"/>
    <w:rsid w:val="00EB2876"/>
    <w:rsid w:val="00FB4486"/>
    <w:rsid w:val="00FB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F2D4F4"/>
  <w15:docId w15:val="{D99C7B78-4C09-48F0-9B27-18CE5B23E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E07A2"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7512BF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7512BF"/>
  </w:style>
  <w:style w:type="paragraph" w:styleId="Stopka">
    <w:name w:val="footer"/>
    <w:basedOn w:val="Normalny"/>
    <w:link w:val="StopkaZnak"/>
    <w:rsid w:val="007512BF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7512BF"/>
  </w:style>
  <w:style w:type="paragraph" w:styleId="Akapitzlist">
    <w:name w:val="List Paragraph"/>
    <w:basedOn w:val="Normalny"/>
    <w:rsid w:val="00FB7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63</Words>
  <Characters>5184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d pawlosiow</dc:creator>
  <cp:keywords/>
  <cp:lastModifiedBy>LGD ZIEMIA PRZEMYSKA</cp:lastModifiedBy>
  <cp:revision>10</cp:revision>
  <dcterms:created xsi:type="dcterms:W3CDTF">2026-06-08T13:30:00Z</dcterms:created>
  <dcterms:modified xsi:type="dcterms:W3CDTF">2026-06-10T12:52:00Z</dcterms:modified>
</cp:coreProperties>
</file>